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C0000299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402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Southgate Hse, 1-41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41 Southgate Hous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1 Loughborough P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Brix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W9 8F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2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2: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NATALIEHARTWEL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211 missing strips &amp; seals 9th floor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 FDI Action 39211 missing strips &amp; seals 9th floor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402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7:03Z</dcterms:created>
  <dcterms:modified xsi:type="dcterms:W3CDTF">2024-04-25T10:1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